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tin Schneid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t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chneid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16 Kittyhawk Ln. Glenview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chneider.a.marti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953370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a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